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_vi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rt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R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before and during tM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RT during tMC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ME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ki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FA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 * aki_y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ECMELLA * TR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, 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ull deviance = 419; Null df = 335; Log-likelihood = -193; AIC = 405; BIC = 443; Deviance = 385; Residual df = 326; No. Obs. = 33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9T15:50:37Z</dcterms:created>
  <dcterms:modified xsi:type="dcterms:W3CDTF">2024-02-19T15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